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94645" w14:textId="77777777" w:rsidR="00124290" w:rsidRDefault="002B7F86" w:rsidP="00124290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7FAF11C2" w:rsidR="00C104EA" w:rsidRPr="00124290" w:rsidRDefault="00124290" w:rsidP="00124290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Category Manager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124290" w:rsidRDefault="002B7F86" w:rsidP="00124290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124290" w:rsidRDefault="002B7F86" w:rsidP="00124290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124290" w:rsidRDefault="002B7F86" w:rsidP="00124290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728BA12E" w14:textId="77777777" w:rsidR="00124290" w:rsidRDefault="002B7F86" w:rsidP="00124290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3C1566D" w14:textId="77777777" w:rsidR="00124290" w:rsidRDefault="00124290" w:rsidP="00124290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letter is regarding my interest in applying for the post of a Category Manager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 xml:space="preserve"> </w:t>
      </w: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t [XXYYZZ organization]. My …… years of working in the same position at [XXYYZZ organization] match well with the specifications required for the right outcomes in this job.</w:t>
      </w:r>
    </w:p>
    <w:p w14:paraId="006D2AB4" w14:textId="77777777" w:rsidR="00124290" w:rsidRDefault="00124290" w:rsidP="00124290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With a strong network of professional, management, educational qualifications and experience in handling vendors and projects - I will surely deliver positive outcomes as per your organization needs. </w:t>
      </w:r>
    </w:p>
    <w:p w14:paraId="47293081" w14:textId="7B477C01" w:rsidR="00124290" w:rsidRPr="00124290" w:rsidRDefault="00124290" w:rsidP="00124290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My extensive experience in the role helped me understand various procedures and guidelines surrounding the field like - </w:t>
      </w:r>
    </w:p>
    <w:p w14:paraId="53901B47" w14:textId="17AA84FE" w:rsidR="00124290" w:rsidRPr="00124290" w:rsidRDefault="00124290" w:rsidP="00124290">
      <w:pPr>
        <w:pStyle w:val="ListParagraph"/>
        <w:numPr>
          <w:ilvl w:val="0"/>
          <w:numId w:val="12"/>
        </w:numPr>
        <w:spacing w:line="276" w:lineRule="auto"/>
        <w:ind w:left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elopment of marketing and selling Strategi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A735ED7" w14:textId="03BCC7A3" w:rsidR="00124290" w:rsidRPr="00124290" w:rsidRDefault="00124290" w:rsidP="00124290">
      <w:pPr>
        <w:numPr>
          <w:ilvl w:val="0"/>
          <w:numId w:val="11"/>
        </w:numPr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elopment of competitive marketing and success element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70A351A" w14:textId="7C437700" w:rsidR="00124290" w:rsidRPr="00124290" w:rsidRDefault="00124290" w:rsidP="00124290">
      <w:pPr>
        <w:numPr>
          <w:ilvl w:val="0"/>
          <w:numId w:val="11"/>
        </w:numPr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ssisting in coordination and preparation of tactical business plans for sale of various product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DA3D57F" w14:textId="43394372" w:rsidR="00124290" w:rsidRPr="00124290" w:rsidRDefault="00124290" w:rsidP="00124290">
      <w:pPr>
        <w:numPr>
          <w:ilvl w:val="0"/>
          <w:numId w:val="11"/>
        </w:numPr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elopment of category marketing plan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1426C0A" w14:textId="06DD3D6A" w:rsidR="00124290" w:rsidRPr="00124290" w:rsidRDefault="00124290" w:rsidP="00124290">
      <w:pPr>
        <w:numPr>
          <w:ilvl w:val="0"/>
          <w:numId w:val="11"/>
        </w:numPr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Development of investment plans to maximize sal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C377BB2" w14:textId="7089CC8B" w:rsidR="00124290" w:rsidRPr="00124290" w:rsidRDefault="00124290" w:rsidP="00124290">
      <w:pPr>
        <w:numPr>
          <w:ilvl w:val="0"/>
          <w:numId w:val="11"/>
        </w:numPr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ssisting in capital budgeting and expense management plan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791411E" w14:textId="7178E3CF" w:rsidR="00124290" w:rsidRPr="00124290" w:rsidRDefault="00124290" w:rsidP="00124290">
      <w:pPr>
        <w:numPr>
          <w:ilvl w:val="0"/>
          <w:numId w:val="11"/>
        </w:numPr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Respond to customer's queries about the existing and new product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A7BF37D" w14:textId="45C86B05" w:rsidR="00124290" w:rsidRPr="00124290" w:rsidRDefault="00124290" w:rsidP="00124290">
      <w:pPr>
        <w:numPr>
          <w:ilvl w:val="0"/>
          <w:numId w:val="11"/>
        </w:numPr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mplementation of monthly promotional and branding solutions to achieve sales goal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038E936" w14:textId="34BE6B2B" w:rsidR="00124290" w:rsidRPr="00124290" w:rsidRDefault="00124290" w:rsidP="00124290">
      <w:pPr>
        <w:numPr>
          <w:ilvl w:val="0"/>
          <w:numId w:val="11"/>
        </w:numPr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Negotiation of price changes with vendors and project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02579E8D" w14:textId="2CF87263" w:rsidR="00124290" w:rsidRPr="00124290" w:rsidRDefault="00124290" w:rsidP="00124290">
      <w:pPr>
        <w:numPr>
          <w:ilvl w:val="0"/>
          <w:numId w:val="11"/>
        </w:numPr>
        <w:spacing w:line="276" w:lineRule="auto"/>
        <w:ind w:left="0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nalysing</w:t>
      </w: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the available data to drive sale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66A4A35" w14:textId="77777777" w:rsidR="00124290" w:rsidRPr="00124290" w:rsidRDefault="00124290" w:rsidP="00124290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93B415C" w14:textId="77777777" w:rsidR="00124290" w:rsidRPr="00124290" w:rsidRDefault="00124290" w:rsidP="00124290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Given an opportunity, I assure you to give my best to this job and become an asset to your organization.</w:t>
      </w:r>
    </w:p>
    <w:p w14:paraId="714754A4" w14:textId="77777777" w:rsidR="00124290" w:rsidRPr="00124290" w:rsidRDefault="00124290" w:rsidP="00124290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15D55D3" w14:textId="77777777" w:rsidR="00124290" w:rsidRDefault="00124290" w:rsidP="00124290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.</w:t>
      </w:r>
    </w:p>
    <w:p w14:paraId="36A1E528" w14:textId="77777777" w:rsidR="00124290" w:rsidRDefault="00124290" w:rsidP="00124290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66ADBBEE" w14:textId="34B248DC" w:rsidR="00124290" w:rsidRPr="00124290" w:rsidRDefault="00124290" w:rsidP="00124290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320F80CA" w14:textId="77777777" w:rsidR="00124290" w:rsidRPr="00124290" w:rsidRDefault="00124290" w:rsidP="00124290">
      <w:pPr>
        <w:spacing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124290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82E0BBD" w14:textId="7777777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E0A092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101033"/>
    <w:multiLevelType w:val="hybridMultilevel"/>
    <w:tmpl w:val="324CE0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F725E1"/>
    <w:multiLevelType w:val="multilevel"/>
    <w:tmpl w:val="A0FEC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6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24290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901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egory Manager Cover Letter Sample</dc:title>
  <dc:subject>Create your Cover Letter using Free Category Manager Cover Letter Sample Template</dc:subject>
  <dc:creator>Qwikresume.com</dc:creator>
  <dcterms:created xsi:type="dcterms:W3CDTF">2021-10-23T14:55:00Z</dcterms:created>
  <dcterms:modified xsi:type="dcterms:W3CDTF">2021-10-23T14:55:00Z</dcterms:modified>
  <cp:category>Marketing &amp; Sales</cp:category>
</cp:coreProperties>
</file>